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280D72C7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26F8FB9C" w14:textId="77777777" w:rsidR="00201FDC" w:rsidRDefault="00201FDC" w:rsidP="00370DFB">
      <w:pPr>
        <w:jc w:val="center"/>
        <w:rPr>
          <w:b/>
          <w:bCs/>
          <w:color w:val="CC3300"/>
          <w:sz w:val="28"/>
          <w:szCs w:val="28"/>
        </w:rPr>
      </w:pPr>
    </w:p>
    <w:p w14:paraId="2CE60CB2" w14:textId="77777777" w:rsidR="00201FDC" w:rsidRPr="00201FDC" w:rsidRDefault="00201FDC" w:rsidP="00201FDC">
      <w:pPr>
        <w:jc w:val="center"/>
        <w:rPr>
          <w:b/>
          <w:bCs/>
          <w:color w:val="00B0F0"/>
          <w:sz w:val="24"/>
          <w:szCs w:val="24"/>
        </w:rPr>
      </w:pPr>
      <w:r w:rsidRPr="00201FDC">
        <w:rPr>
          <w:b/>
          <w:bCs/>
          <w:color w:val="00B0F0"/>
          <w:sz w:val="24"/>
          <w:szCs w:val="24"/>
        </w:rPr>
        <w:t>5. Predstavi se i prezentiraj</w:t>
      </w:r>
    </w:p>
    <w:p w14:paraId="1081D9F7" w14:textId="4DB340D6" w:rsidR="00201FDC" w:rsidRPr="00201FDC" w:rsidRDefault="00201FDC" w:rsidP="00201FDC">
      <w:pPr>
        <w:jc w:val="center"/>
        <w:rPr>
          <w:b/>
          <w:bCs/>
          <w:color w:val="61E1FF"/>
          <w:sz w:val="24"/>
          <w:szCs w:val="24"/>
        </w:rPr>
      </w:pPr>
      <w:r w:rsidRPr="00201FDC">
        <w:rPr>
          <w:b/>
          <w:bCs/>
          <w:color w:val="61E1FF"/>
          <w:sz w:val="24"/>
          <w:szCs w:val="24"/>
        </w:rPr>
        <w:t>5.</w:t>
      </w:r>
      <w:r w:rsidR="00C127EB">
        <w:rPr>
          <w:b/>
          <w:bCs/>
          <w:color w:val="61E1FF"/>
          <w:sz w:val="24"/>
          <w:szCs w:val="24"/>
        </w:rPr>
        <w:t>2</w:t>
      </w:r>
      <w:r w:rsidRPr="00201FDC">
        <w:rPr>
          <w:b/>
          <w:bCs/>
          <w:color w:val="61E1FF"/>
          <w:sz w:val="24"/>
          <w:szCs w:val="24"/>
        </w:rPr>
        <w:t xml:space="preserve">. </w:t>
      </w:r>
      <w:r w:rsidR="00C127EB">
        <w:rPr>
          <w:b/>
          <w:bCs/>
          <w:color w:val="61E1FF"/>
          <w:sz w:val="24"/>
          <w:szCs w:val="24"/>
        </w:rPr>
        <w:t>Osnove HTML-a</w:t>
      </w:r>
    </w:p>
    <w:p w14:paraId="35D19399" w14:textId="77777777" w:rsidR="00DA45AA" w:rsidRDefault="00DA45AA" w:rsidP="00D01597">
      <w:pPr>
        <w:jc w:val="center"/>
      </w:pPr>
    </w:p>
    <w:p w14:paraId="0DCCBAD9" w14:textId="78D4527B" w:rsidR="00D01597" w:rsidRDefault="00D01597" w:rsidP="00D01597">
      <w:r>
        <w:t>Procijenite svoje znanje. Kvačicom označite odgovarajuće polje u svakom retku prema razini usvojenosti sadržaja.</w:t>
      </w:r>
    </w:p>
    <w:p w14:paraId="046D3DD6" w14:textId="77777777" w:rsidR="00201FDC" w:rsidRDefault="00201FDC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C127EB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12961E52" w:rsidR="00C127EB" w:rsidRDefault="00C127EB" w:rsidP="00C127EB">
            <w:r w:rsidRPr="00CC0595">
              <w:t>Objašnjavam što je HTML jezik.</w:t>
            </w:r>
          </w:p>
        </w:tc>
        <w:tc>
          <w:tcPr>
            <w:tcW w:w="993" w:type="dxa"/>
          </w:tcPr>
          <w:p w14:paraId="73EA9D1D" w14:textId="77777777" w:rsidR="00C127EB" w:rsidRDefault="00C127EB" w:rsidP="00C127EB"/>
        </w:tc>
        <w:tc>
          <w:tcPr>
            <w:tcW w:w="992" w:type="dxa"/>
          </w:tcPr>
          <w:p w14:paraId="0A9A4857" w14:textId="77777777" w:rsidR="00C127EB" w:rsidRDefault="00C127EB" w:rsidP="00C127EB"/>
        </w:tc>
      </w:tr>
      <w:tr w:rsidR="00C127EB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2415F3E7" w:rsidR="00C127EB" w:rsidRDefault="00C127EB" w:rsidP="00C127EB">
            <w:r w:rsidRPr="00CC0595">
              <w:t>Objašnjavam što su HTML oznake.</w:t>
            </w:r>
          </w:p>
        </w:tc>
        <w:tc>
          <w:tcPr>
            <w:tcW w:w="993" w:type="dxa"/>
          </w:tcPr>
          <w:p w14:paraId="3445978E" w14:textId="77777777" w:rsidR="00C127EB" w:rsidRDefault="00C127EB" w:rsidP="00C127EB"/>
        </w:tc>
        <w:tc>
          <w:tcPr>
            <w:tcW w:w="992" w:type="dxa"/>
          </w:tcPr>
          <w:p w14:paraId="6CD3F2E8" w14:textId="77777777" w:rsidR="00C127EB" w:rsidRDefault="00C127EB" w:rsidP="00C127EB"/>
        </w:tc>
      </w:tr>
      <w:tr w:rsidR="00C127EB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793A9CA9" w:rsidR="00C127EB" w:rsidRDefault="00C127EB" w:rsidP="00C127EB">
            <w:r w:rsidRPr="00CC0595">
              <w:t>Prepoznajem znak prema kojemu prepoznajemo završnu oznaku.</w:t>
            </w:r>
          </w:p>
        </w:tc>
        <w:tc>
          <w:tcPr>
            <w:tcW w:w="993" w:type="dxa"/>
          </w:tcPr>
          <w:p w14:paraId="1A8467DA" w14:textId="77777777" w:rsidR="00C127EB" w:rsidRDefault="00C127EB" w:rsidP="00C127EB"/>
        </w:tc>
        <w:tc>
          <w:tcPr>
            <w:tcW w:w="992" w:type="dxa"/>
          </w:tcPr>
          <w:p w14:paraId="6490D0B6" w14:textId="77777777" w:rsidR="00C127EB" w:rsidRDefault="00C127EB" w:rsidP="00C127EB"/>
        </w:tc>
      </w:tr>
      <w:tr w:rsidR="00C127EB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589904FE" w:rsidR="00C127EB" w:rsidRDefault="00C127EB" w:rsidP="00C127EB">
            <w:r w:rsidRPr="00CC0595">
              <w:t>Imenujem znakove unutar kojih navodimo oznake.</w:t>
            </w:r>
          </w:p>
        </w:tc>
        <w:tc>
          <w:tcPr>
            <w:tcW w:w="993" w:type="dxa"/>
          </w:tcPr>
          <w:p w14:paraId="6958FF04" w14:textId="77777777" w:rsidR="00C127EB" w:rsidRDefault="00C127EB" w:rsidP="00C127EB"/>
        </w:tc>
        <w:tc>
          <w:tcPr>
            <w:tcW w:w="992" w:type="dxa"/>
          </w:tcPr>
          <w:p w14:paraId="163C3CCF" w14:textId="77777777" w:rsidR="00C127EB" w:rsidRDefault="00C127EB" w:rsidP="00C127EB"/>
        </w:tc>
      </w:tr>
      <w:tr w:rsidR="00C127EB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01615905" w:rsidR="00C127EB" w:rsidRDefault="00C127EB" w:rsidP="00C127EB">
            <w:r w:rsidRPr="00CC0595">
              <w:t>Nabrajam dva dijela ili bloka HTML oznaka.</w:t>
            </w:r>
          </w:p>
        </w:tc>
        <w:tc>
          <w:tcPr>
            <w:tcW w:w="993" w:type="dxa"/>
          </w:tcPr>
          <w:p w14:paraId="21E3948F" w14:textId="77777777" w:rsidR="00C127EB" w:rsidRDefault="00C127EB" w:rsidP="00C127EB"/>
        </w:tc>
        <w:tc>
          <w:tcPr>
            <w:tcW w:w="992" w:type="dxa"/>
          </w:tcPr>
          <w:p w14:paraId="32C7099E" w14:textId="77777777" w:rsidR="00C127EB" w:rsidRDefault="00C127EB" w:rsidP="00C127EB"/>
        </w:tc>
      </w:tr>
      <w:tr w:rsidR="00C127EB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0EA0D901" w:rsidR="00C127EB" w:rsidRDefault="00C127EB" w:rsidP="00C127EB">
            <w:r w:rsidRPr="00CC0595">
              <w:t>Uspoređujem zaglavlje i tijelo stranice.</w:t>
            </w:r>
          </w:p>
        </w:tc>
        <w:tc>
          <w:tcPr>
            <w:tcW w:w="993" w:type="dxa"/>
          </w:tcPr>
          <w:p w14:paraId="251F30AB" w14:textId="77777777" w:rsidR="00C127EB" w:rsidRDefault="00C127EB" w:rsidP="00C127EB"/>
        </w:tc>
        <w:tc>
          <w:tcPr>
            <w:tcW w:w="992" w:type="dxa"/>
          </w:tcPr>
          <w:p w14:paraId="389ACEE9" w14:textId="77777777" w:rsidR="00C127EB" w:rsidRDefault="00C127EB" w:rsidP="00C127EB"/>
        </w:tc>
      </w:tr>
      <w:tr w:rsidR="00C127EB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4BB1BA14" w:rsidR="00C127EB" w:rsidRDefault="00C127EB" w:rsidP="00C127EB">
            <w:r w:rsidRPr="00CC0595">
              <w:t>Nabrajam HTML uređivače u kojima možemo izraditi mrežne stranice.</w:t>
            </w:r>
          </w:p>
        </w:tc>
        <w:tc>
          <w:tcPr>
            <w:tcW w:w="993" w:type="dxa"/>
          </w:tcPr>
          <w:p w14:paraId="2F20E435" w14:textId="77777777" w:rsidR="00C127EB" w:rsidRDefault="00C127EB" w:rsidP="00C127EB"/>
        </w:tc>
        <w:tc>
          <w:tcPr>
            <w:tcW w:w="992" w:type="dxa"/>
          </w:tcPr>
          <w:p w14:paraId="1BDF9654" w14:textId="77777777" w:rsidR="00C127EB" w:rsidRDefault="00C127EB" w:rsidP="00C127EB"/>
        </w:tc>
      </w:tr>
      <w:tr w:rsidR="00C127EB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7C3C77E0" w:rsidR="00C127EB" w:rsidRDefault="00C127EB" w:rsidP="00C127EB">
            <w:r w:rsidRPr="00CC0595">
              <w:t>Znam kako će izgledati mrežne stranice u mrežnom pregledniku.</w:t>
            </w:r>
          </w:p>
        </w:tc>
        <w:tc>
          <w:tcPr>
            <w:tcW w:w="993" w:type="dxa"/>
          </w:tcPr>
          <w:p w14:paraId="73F5ED99" w14:textId="77777777" w:rsidR="00C127EB" w:rsidRDefault="00C127EB" w:rsidP="00C127EB"/>
        </w:tc>
        <w:tc>
          <w:tcPr>
            <w:tcW w:w="992" w:type="dxa"/>
          </w:tcPr>
          <w:p w14:paraId="3CA8F22E" w14:textId="77777777" w:rsidR="00C127EB" w:rsidRDefault="00C127EB" w:rsidP="00C127EB"/>
        </w:tc>
      </w:tr>
      <w:tr w:rsidR="00C127EB" w14:paraId="28F5CEB4" w14:textId="77777777" w:rsidTr="00D01597">
        <w:trPr>
          <w:trHeight w:val="454"/>
        </w:trPr>
        <w:tc>
          <w:tcPr>
            <w:tcW w:w="6232" w:type="dxa"/>
          </w:tcPr>
          <w:p w14:paraId="346FDCCF" w14:textId="36CFD665" w:rsidR="00C127EB" w:rsidRDefault="00C127EB" w:rsidP="00C127EB">
            <w:r w:rsidRPr="00CC0595">
              <w:t>Objašnjavam drugi način izrade mrežne stranice.</w:t>
            </w:r>
          </w:p>
        </w:tc>
        <w:tc>
          <w:tcPr>
            <w:tcW w:w="993" w:type="dxa"/>
          </w:tcPr>
          <w:p w14:paraId="4276B678" w14:textId="77777777" w:rsidR="00C127EB" w:rsidRDefault="00C127EB" w:rsidP="00C127EB"/>
        </w:tc>
        <w:tc>
          <w:tcPr>
            <w:tcW w:w="992" w:type="dxa"/>
          </w:tcPr>
          <w:p w14:paraId="5F4303CE" w14:textId="77777777" w:rsidR="00C127EB" w:rsidRDefault="00C127EB" w:rsidP="00C127EB"/>
        </w:tc>
      </w:tr>
      <w:tr w:rsidR="00C127EB" w14:paraId="697A88BA" w14:textId="77777777" w:rsidTr="00D01597">
        <w:trPr>
          <w:trHeight w:val="454"/>
        </w:trPr>
        <w:tc>
          <w:tcPr>
            <w:tcW w:w="6232" w:type="dxa"/>
          </w:tcPr>
          <w:p w14:paraId="0149ACDC" w14:textId="5E60AAA5" w:rsidR="00C127EB" w:rsidRDefault="00C127EB" w:rsidP="00C127EB">
            <w:r w:rsidRPr="00CC0595">
              <w:t>Izrađujem jednostavnu mrežnu stranicu s pomoću HTML koda.</w:t>
            </w:r>
          </w:p>
        </w:tc>
        <w:tc>
          <w:tcPr>
            <w:tcW w:w="993" w:type="dxa"/>
          </w:tcPr>
          <w:p w14:paraId="027911F9" w14:textId="77777777" w:rsidR="00C127EB" w:rsidRDefault="00C127EB" w:rsidP="00C127EB"/>
        </w:tc>
        <w:tc>
          <w:tcPr>
            <w:tcW w:w="992" w:type="dxa"/>
          </w:tcPr>
          <w:p w14:paraId="79B32AB6" w14:textId="77777777" w:rsidR="00C127EB" w:rsidRDefault="00C127EB" w:rsidP="00C127EB"/>
        </w:tc>
      </w:tr>
      <w:tr w:rsidR="00C127EB" w14:paraId="1C8CD1DF" w14:textId="77777777" w:rsidTr="00D01597">
        <w:trPr>
          <w:trHeight w:val="454"/>
        </w:trPr>
        <w:tc>
          <w:tcPr>
            <w:tcW w:w="6232" w:type="dxa"/>
          </w:tcPr>
          <w:p w14:paraId="5F0D3206" w14:textId="3D7F607F" w:rsidR="00C127EB" w:rsidRDefault="00C127EB" w:rsidP="00C127EB">
            <w:r w:rsidRPr="00CC0595">
              <w:t>Nabrajam osnovne HTML oznake.</w:t>
            </w:r>
          </w:p>
        </w:tc>
        <w:tc>
          <w:tcPr>
            <w:tcW w:w="993" w:type="dxa"/>
          </w:tcPr>
          <w:p w14:paraId="1844F64F" w14:textId="77777777" w:rsidR="00C127EB" w:rsidRDefault="00C127EB" w:rsidP="00C127EB"/>
        </w:tc>
        <w:tc>
          <w:tcPr>
            <w:tcW w:w="992" w:type="dxa"/>
          </w:tcPr>
          <w:p w14:paraId="28A9FE48" w14:textId="77777777" w:rsidR="00C127EB" w:rsidRDefault="00C127EB" w:rsidP="00C127EB"/>
        </w:tc>
      </w:tr>
      <w:tr w:rsidR="00C127EB" w14:paraId="1A7D8F17" w14:textId="77777777" w:rsidTr="00D01597">
        <w:trPr>
          <w:trHeight w:val="454"/>
        </w:trPr>
        <w:tc>
          <w:tcPr>
            <w:tcW w:w="6232" w:type="dxa"/>
          </w:tcPr>
          <w:p w14:paraId="72960C10" w14:textId="5AA5B8D5" w:rsidR="00C127EB" w:rsidRDefault="00C127EB" w:rsidP="00C127EB">
            <w:r w:rsidRPr="00CC0595">
              <w:t>Prepoznajem složenije HTML oznake.</w:t>
            </w:r>
          </w:p>
        </w:tc>
        <w:tc>
          <w:tcPr>
            <w:tcW w:w="993" w:type="dxa"/>
          </w:tcPr>
          <w:p w14:paraId="0159B236" w14:textId="77777777" w:rsidR="00C127EB" w:rsidRDefault="00C127EB" w:rsidP="00C127EB"/>
        </w:tc>
        <w:tc>
          <w:tcPr>
            <w:tcW w:w="992" w:type="dxa"/>
          </w:tcPr>
          <w:p w14:paraId="69166069" w14:textId="77777777" w:rsidR="00C127EB" w:rsidRDefault="00C127EB" w:rsidP="00C127EB"/>
        </w:tc>
      </w:tr>
      <w:tr w:rsidR="00C127EB" w14:paraId="608DBFF3" w14:textId="77777777" w:rsidTr="00D01597">
        <w:trPr>
          <w:trHeight w:val="454"/>
        </w:trPr>
        <w:tc>
          <w:tcPr>
            <w:tcW w:w="6232" w:type="dxa"/>
          </w:tcPr>
          <w:p w14:paraId="3DCFC912" w14:textId="22B0B546" w:rsidR="00C127EB" w:rsidRDefault="00C127EB" w:rsidP="00C127EB">
            <w:r w:rsidRPr="00CC0595">
              <w:t>Navodim koja je oznaka za odlomak.</w:t>
            </w:r>
          </w:p>
        </w:tc>
        <w:tc>
          <w:tcPr>
            <w:tcW w:w="993" w:type="dxa"/>
          </w:tcPr>
          <w:p w14:paraId="6761846A" w14:textId="77777777" w:rsidR="00C127EB" w:rsidRDefault="00C127EB" w:rsidP="00C127EB"/>
        </w:tc>
        <w:tc>
          <w:tcPr>
            <w:tcW w:w="992" w:type="dxa"/>
          </w:tcPr>
          <w:p w14:paraId="2321BE49" w14:textId="77777777" w:rsidR="00C127EB" w:rsidRDefault="00C127EB" w:rsidP="00C127EB"/>
        </w:tc>
      </w:tr>
      <w:tr w:rsidR="00C127EB" w14:paraId="3C75BAF2" w14:textId="77777777" w:rsidTr="00D01597">
        <w:trPr>
          <w:trHeight w:val="454"/>
        </w:trPr>
        <w:tc>
          <w:tcPr>
            <w:tcW w:w="6232" w:type="dxa"/>
          </w:tcPr>
          <w:p w14:paraId="30D83000" w14:textId="7026F580" w:rsidR="00C127EB" w:rsidRDefault="00C127EB" w:rsidP="00C127EB">
            <w:r w:rsidRPr="00CC0595">
              <w:t>Navodim koja je oznaka za sliku.</w:t>
            </w:r>
          </w:p>
        </w:tc>
        <w:tc>
          <w:tcPr>
            <w:tcW w:w="993" w:type="dxa"/>
          </w:tcPr>
          <w:p w14:paraId="70B62DAA" w14:textId="77777777" w:rsidR="00C127EB" w:rsidRDefault="00C127EB" w:rsidP="00C127EB"/>
        </w:tc>
        <w:tc>
          <w:tcPr>
            <w:tcW w:w="992" w:type="dxa"/>
          </w:tcPr>
          <w:p w14:paraId="1802BF68" w14:textId="77777777" w:rsidR="00C127EB" w:rsidRDefault="00C127EB" w:rsidP="00C127EB"/>
        </w:tc>
      </w:tr>
      <w:tr w:rsidR="00C127EB" w14:paraId="4AC011BF" w14:textId="77777777" w:rsidTr="00D01597">
        <w:trPr>
          <w:trHeight w:val="454"/>
        </w:trPr>
        <w:tc>
          <w:tcPr>
            <w:tcW w:w="6232" w:type="dxa"/>
          </w:tcPr>
          <w:p w14:paraId="411962E7" w14:textId="21A51CBF" w:rsidR="00C127EB" w:rsidRDefault="00C127EB" w:rsidP="00C127EB">
            <w:r w:rsidRPr="00CC0595">
              <w:t>Navodim koja je oznaka za poveznicu.</w:t>
            </w:r>
          </w:p>
        </w:tc>
        <w:tc>
          <w:tcPr>
            <w:tcW w:w="993" w:type="dxa"/>
          </w:tcPr>
          <w:p w14:paraId="05F41FC6" w14:textId="77777777" w:rsidR="00C127EB" w:rsidRDefault="00C127EB" w:rsidP="00C127EB"/>
        </w:tc>
        <w:tc>
          <w:tcPr>
            <w:tcW w:w="992" w:type="dxa"/>
          </w:tcPr>
          <w:p w14:paraId="017398F8" w14:textId="77777777" w:rsidR="00C127EB" w:rsidRDefault="00C127EB" w:rsidP="00C127EB"/>
        </w:tc>
      </w:tr>
      <w:tr w:rsidR="00C127EB" w14:paraId="09EF70D9" w14:textId="77777777" w:rsidTr="00D01597">
        <w:trPr>
          <w:trHeight w:val="454"/>
        </w:trPr>
        <w:tc>
          <w:tcPr>
            <w:tcW w:w="6232" w:type="dxa"/>
          </w:tcPr>
          <w:p w14:paraId="16B19783" w14:textId="1447C26B" w:rsidR="00C127EB" w:rsidRPr="00CC0595" w:rsidRDefault="00C127EB" w:rsidP="00C127EB">
            <w:r w:rsidRPr="0068393B">
              <w:t>Od navedenih oznaka prepoznajem one koje služe za označavanje odlomka.</w:t>
            </w:r>
          </w:p>
        </w:tc>
        <w:tc>
          <w:tcPr>
            <w:tcW w:w="993" w:type="dxa"/>
          </w:tcPr>
          <w:p w14:paraId="360E2979" w14:textId="77777777" w:rsidR="00C127EB" w:rsidRDefault="00C127EB" w:rsidP="00C127EB"/>
        </w:tc>
        <w:tc>
          <w:tcPr>
            <w:tcW w:w="992" w:type="dxa"/>
          </w:tcPr>
          <w:p w14:paraId="5859D93A" w14:textId="77777777" w:rsidR="00C127EB" w:rsidRDefault="00C127EB" w:rsidP="00C127EB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D56813F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0D7F57"/>
    <w:rsid w:val="00121555"/>
    <w:rsid w:val="0012414D"/>
    <w:rsid w:val="00201FDC"/>
    <w:rsid w:val="0026384C"/>
    <w:rsid w:val="00281E52"/>
    <w:rsid w:val="002956F4"/>
    <w:rsid w:val="002D481B"/>
    <w:rsid w:val="00306718"/>
    <w:rsid w:val="003278C0"/>
    <w:rsid w:val="00332A86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0775B"/>
    <w:rsid w:val="007D2FCA"/>
    <w:rsid w:val="00A82295"/>
    <w:rsid w:val="00A9745F"/>
    <w:rsid w:val="00AA0D60"/>
    <w:rsid w:val="00B62FC1"/>
    <w:rsid w:val="00BF598A"/>
    <w:rsid w:val="00C127EB"/>
    <w:rsid w:val="00CD0AB7"/>
    <w:rsid w:val="00CF2BC0"/>
    <w:rsid w:val="00D01597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2:24:00Z</dcterms:created>
  <dcterms:modified xsi:type="dcterms:W3CDTF">2021-09-15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